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numerical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numerical frac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numerical frac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0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0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</m:num>
          <m:den>
            <m:r>
              <m:t>1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35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3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9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4.1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4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9</m:t>
            </m:r>
          </m:num>
          <m:den>
            <m:r>
              <m:t>18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numericalfractio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numericalfractio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numerical fractions</dc:title>
  <dc:creator>Donald Campbell</dc:creator>
  <cp:keywords/>
  <dcterms:created xsi:type="dcterms:W3CDTF">2026-04-03T09:10:00Z</dcterms:created>
  <dcterms:modified xsi:type="dcterms:W3CDTF">2026-04-03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numerical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